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2616" w:rsidP="00A57DFC" w:rsidRDefault="00C92616" w14:paraId="4411E509" w14:textId="77777777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Pr="00A57DFC" w:rsidR="002420F0" w:rsidP="00A57DFC" w:rsidRDefault="3EC46D77" w14:paraId="0785948F" w14:textId="301F83D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EC97F5">
        <w:rPr>
          <w:rFonts w:ascii="Times New Roman" w:hAnsi="Times New Roman" w:cs="Times New Roman"/>
          <w:b/>
          <w:bCs/>
          <w:sz w:val="24"/>
          <w:szCs w:val="24"/>
        </w:rPr>
        <w:t>Facilitator:</w:t>
      </w:r>
      <w:r w:rsidRPr="1EEC97F5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133A7AB6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1EEC97F5">
        <w:rPr>
          <w:rFonts w:ascii="Times New Roman" w:hAnsi="Times New Roman" w:cs="Times New Roman"/>
          <w:b/>
          <w:bCs/>
          <w:sz w:val="24"/>
          <w:szCs w:val="24"/>
        </w:rPr>
        <w:t>Recorder:</w:t>
      </w:r>
      <w:r w:rsidRPr="1EEC97F5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39C989E6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4CDE013B" w14:paraId="349AFEB0" w14:textId="1F690EE1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51B992C3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51B992C3" w:rsidR="6B65F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52FC">
        <w:rPr>
          <w:rFonts w:ascii="Times New Roman" w:hAnsi="Times New Roman" w:cs="Times New Roman"/>
          <w:sz w:val="24"/>
          <w:szCs w:val="24"/>
        </w:rPr>
        <w:t xml:space="preserve">April 30, </w:t>
      </w:r>
      <w:proofErr w:type="gramStart"/>
      <w:r w:rsidR="00CB52FC"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tab/>
      </w:r>
      <w:r w:rsidRPr="51B992C3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51B992C3">
        <w:rPr>
          <w:rFonts w:ascii="Times New Roman" w:hAnsi="Times New Roman" w:cs="Times New Roman"/>
          <w:sz w:val="24"/>
          <w:szCs w:val="24"/>
        </w:rPr>
        <w:t xml:space="preserve"> </w:t>
      </w:r>
      <w:r w:rsidRPr="51B992C3" w:rsidR="40358865">
        <w:rPr>
          <w:rFonts w:ascii="Times New Roman" w:hAnsi="Times New Roman" w:cs="Times New Roman"/>
          <w:sz w:val="24"/>
          <w:szCs w:val="24"/>
        </w:rPr>
        <w:t>1:00-2:00pm</w:t>
      </w:r>
      <w:r w:rsidRPr="51B992C3" w:rsidR="5C11BAB3">
        <w:rPr>
          <w:rFonts w:ascii="Times New Roman" w:hAnsi="Times New Roman" w:cs="Times New Roman"/>
          <w:sz w:val="24"/>
          <w:szCs w:val="24"/>
        </w:rPr>
        <w:t xml:space="preserve"> </w:t>
      </w:r>
      <w:r>
        <w:tab/>
      </w:r>
      <w:r w:rsidRPr="51B992C3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51B992C3">
        <w:rPr>
          <w:rFonts w:ascii="Times New Roman" w:hAnsi="Times New Roman" w:cs="Times New Roman"/>
          <w:sz w:val="24"/>
          <w:szCs w:val="24"/>
        </w:rPr>
        <w:t xml:space="preserve"> </w:t>
      </w:r>
      <w:r w:rsidRPr="51B992C3" w:rsidR="10C7AE04">
        <w:rPr>
          <w:rFonts w:ascii="Times New Roman" w:hAnsi="Times New Roman" w:cs="Times New Roman"/>
          <w:sz w:val="24"/>
          <w:szCs w:val="24"/>
        </w:rPr>
        <w:t xml:space="preserve">VT-212-A 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C84669" w14:paraId="2DAC51EB" w14:textId="77777777">
        <w:tc>
          <w:tcPr>
            <w:tcW w:w="10790" w:type="dxa"/>
          </w:tcPr>
          <w:p w:rsidRPr="00BC796B" w:rsidR="00A57DFC" w:rsidP="00C84669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C84669" w14:paraId="67C3E3F5" w14:textId="77777777">
        <w:tc>
          <w:tcPr>
            <w:tcW w:w="10790" w:type="dxa"/>
          </w:tcPr>
          <w:p w:rsidRPr="00BC796B" w:rsidR="00A57DFC" w:rsidP="00C84669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C84669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C84669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 xml:space="preserve">Compton College provides solutions to challenges, utilizes the latest techniques for preparing the workforce and provides clear </w:t>
            </w:r>
            <w:proofErr w:type="gramStart"/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pathways</w:t>
            </w:r>
            <w:proofErr w:type="gramEnd"/>
          </w:p>
          <w:p w:rsidRPr="00BC796B" w:rsidR="00A57DFC" w:rsidP="00C84669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51B992C3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51B992C3" w14:paraId="0B64F551" w14:textId="77777777">
        <w:tc>
          <w:tcPr>
            <w:tcW w:w="3596" w:type="dxa"/>
            <w:tcBorders>
              <w:bottom w:val="nil"/>
              <w:right w:val="nil"/>
            </w:tcBorders>
          </w:tcPr>
          <w:p w:rsidRPr="00BC796B" w:rsidR="000F3335" w:rsidP="000F3335" w:rsidRDefault="000F3335" w14:paraId="4217F685" w14:textId="2627F26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:rsidRPr="00BC796B" w:rsidR="000F3335" w:rsidP="00331A1B" w:rsidRDefault="000F3335" w14:paraId="2C592C4D" w14:textId="49BC6068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left w:val="nil"/>
              <w:bottom w:val="nil"/>
            </w:tcBorders>
          </w:tcPr>
          <w:p w:rsidRPr="00BC796B" w:rsidR="000F3335" w:rsidP="00331A1B" w:rsidRDefault="000F3335" w14:paraId="74055398" w14:textId="1DABFBB2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0F3335" w:rsidTr="51B992C3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:rsidRPr="00BC796B" w:rsidR="000F3335" w:rsidP="4909E71B" w:rsidRDefault="478FE8E4" w14:paraId="72644817" w14:textId="09BCA53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 xml:space="preserve">__ </w:t>
            </w:r>
            <w:r w:rsidRPr="4909E71B" w:rsidR="427F6D9C">
              <w:rPr>
                <w:rFonts w:ascii="Times New Roman" w:hAnsi="Times New Roman" w:cs="Times New Roman"/>
              </w:rPr>
              <w:t>Caddy, Alister</w:t>
            </w:r>
          </w:p>
          <w:p w:rsidRPr="00BC796B" w:rsidR="000F3335" w:rsidP="4909E71B" w:rsidRDefault="54D4DA9D" w14:paraId="3B23EB15" w14:textId="17EB4540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 xml:space="preserve">__ Conn, Brad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:rsidRPr="00BC796B" w:rsidR="00335FD3" w:rsidP="4909E71B" w:rsidRDefault="6346DC77" w14:paraId="7C8C3752" w14:textId="1FD9F086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 xml:space="preserve">__ </w:t>
            </w:r>
            <w:r w:rsidRPr="4909E71B" w:rsidR="427F6D9C">
              <w:rPr>
                <w:rFonts w:ascii="Times New Roman" w:hAnsi="Times New Roman" w:cs="Times New Roman"/>
              </w:rPr>
              <w:t>Lopez, Nathan</w:t>
            </w:r>
          </w:p>
          <w:p w:rsidRPr="00BC796B" w:rsidR="00335FD3" w:rsidP="4909E71B" w:rsidRDefault="3F3FC8AA" w14:paraId="6BFE697B" w14:textId="3BF165C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39200922">
              <w:rPr>
                <w:rFonts w:ascii="Times New Roman" w:hAnsi="Times New Roman" w:cs="Times New Roman"/>
              </w:rPr>
              <w:t xml:space="preserve">__ </w:t>
            </w:r>
            <w:proofErr w:type="spellStart"/>
            <w:r w:rsidRPr="39200922">
              <w:rPr>
                <w:rFonts w:ascii="Times New Roman" w:hAnsi="Times New Roman" w:cs="Times New Roman"/>
              </w:rPr>
              <w:t>Maruri</w:t>
            </w:r>
            <w:proofErr w:type="spellEnd"/>
            <w:r w:rsidRPr="39200922">
              <w:rPr>
                <w:rFonts w:ascii="Times New Roman" w:hAnsi="Times New Roman" w:cs="Times New Roman"/>
              </w:rPr>
              <w:t xml:space="preserve">, Carlos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:rsidR="558C30E0" w:rsidP="4909E71B" w:rsidRDefault="558C30E0" w14:paraId="28840BFF" w14:textId="5C52AA3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>__ Seymour, Cliff</w:t>
            </w:r>
          </w:p>
          <w:p w:rsidRPr="00BC796B" w:rsidR="000F3335" w:rsidP="00331A1B" w:rsidRDefault="000F3335" w14:paraId="1A218042" w14:textId="5F89CBB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:rsidTr="51B992C3" w14:paraId="4C4EF00A" w14:textId="77777777">
        <w:trPr>
          <w:trHeight w:val="1161"/>
        </w:trPr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:rsidR="00AF4AB5" w:rsidP="4909E71B" w:rsidRDefault="30C23DD6" w14:paraId="53A59F9A" w14:textId="6F9F4EE5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4909E71B">
              <w:rPr>
                <w:rFonts w:ascii="Times New Roman" w:hAnsi="Times New Roman" w:cs="Times New Roman"/>
              </w:rPr>
              <w:t xml:space="preserve">__ </w:t>
            </w:r>
            <w:r w:rsidRPr="4909E71B" w:rsidR="5E029D46">
              <w:rPr>
                <w:rFonts w:ascii="Times New Roman" w:hAnsi="Times New Roman" w:cs="Times New Roman"/>
              </w:rPr>
              <w:t>Gonzales, Steve</w:t>
            </w:r>
          </w:p>
          <w:p w:rsidR="00626F11" w:rsidP="00331A1B" w:rsidRDefault="7A9CDBFC" w14:paraId="235602BD" w14:textId="75E2382D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93B4558">
              <w:rPr>
                <w:rFonts w:ascii="Times New Roman" w:hAnsi="Times New Roman" w:cs="Times New Roman"/>
              </w:rPr>
              <w:t xml:space="preserve">__ </w:t>
            </w:r>
            <w:r w:rsidR="000C52E8">
              <w:rPr>
                <w:rFonts w:ascii="Times New Roman" w:hAnsi="Times New Roman" w:cs="Times New Roman"/>
              </w:rPr>
              <w:t xml:space="preserve">Gonzales, Margaux </w:t>
            </w:r>
          </w:p>
          <w:p w:rsidRPr="00BC796B" w:rsidR="000C52E8" w:rsidP="00331A1B" w:rsidRDefault="000C52E8" w14:paraId="0DAFC1A0" w14:textId="0E99C7C0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__ </w:t>
            </w:r>
            <w:r w:rsidRPr="693B4558">
              <w:rPr>
                <w:rFonts w:ascii="Times New Roman" w:hAnsi="Times New Roman" w:cs="Times New Roman"/>
              </w:rPr>
              <w:t>Hernandez, Marina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:rsidR="00626F11" w:rsidP="00331A1B" w:rsidRDefault="00331A1B" w14:paraId="30A01F58" w14:textId="1FF59FDD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51B992C3">
              <w:rPr>
                <w:rFonts w:ascii="Times New Roman" w:hAnsi="Times New Roman" w:cs="Times New Roman"/>
              </w:rPr>
              <w:t xml:space="preserve">__ </w:t>
            </w:r>
            <w:r w:rsidRPr="51B992C3" w:rsidR="00651DE0">
              <w:rPr>
                <w:rFonts w:ascii="Times New Roman" w:hAnsi="Times New Roman" w:cs="Times New Roman"/>
              </w:rPr>
              <w:t>M</w:t>
            </w:r>
            <w:r w:rsidRPr="51B992C3" w:rsidR="7C3BD81B">
              <w:rPr>
                <w:rFonts w:ascii="Times New Roman" w:hAnsi="Times New Roman" w:cs="Times New Roman"/>
              </w:rPr>
              <w:t>ason, Don</w:t>
            </w:r>
          </w:p>
          <w:p w:rsidR="652B6E72" w:rsidP="51B992C3" w:rsidRDefault="652B6E72" w14:paraId="3FA2CD02" w14:textId="4DE87671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51B992C3">
              <w:rPr>
                <w:rFonts w:ascii="Times New Roman" w:hAnsi="Times New Roman" w:cs="Times New Roman"/>
              </w:rPr>
              <w:t>__ Moore, Sean</w:t>
            </w:r>
          </w:p>
          <w:p w:rsidR="00626F11" w:rsidP="00331A1B" w:rsidRDefault="0E291ECB" w14:paraId="57D52106" w14:textId="799D1137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693B4558">
              <w:rPr>
                <w:rFonts w:ascii="Times New Roman" w:hAnsi="Times New Roman" w:cs="Times New Roman"/>
              </w:rPr>
              <w:t xml:space="preserve">__ </w:t>
            </w:r>
            <w:r w:rsidRPr="693B4558" w:rsidR="3D1FBCF4">
              <w:rPr>
                <w:rFonts w:ascii="Times New Roman" w:hAnsi="Times New Roman" w:cs="Times New Roman"/>
              </w:rPr>
              <w:t>Phillips, Jasmine</w:t>
            </w:r>
          </w:p>
          <w:p w:rsidR="7D8DD551" w:rsidP="39200922" w:rsidRDefault="7D8DD551" w14:paraId="4C175887" w14:textId="018EC60D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:rsidRPr="00BC796B" w:rsidR="000F3335" w:rsidP="00331A1B" w:rsidRDefault="000F3335" w14:paraId="2AA3CBCD" w14:textId="3BFE94D2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:rsidR="00626F11" w:rsidP="00331A1B" w:rsidRDefault="00626F11" w14:paraId="75EB00A6" w14:textId="4F920548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liams, Nikki</w:t>
            </w:r>
          </w:p>
          <w:p w:rsidRPr="00BC796B" w:rsidR="00626F11" w:rsidP="00331A1B" w:rsidRDefault="00626F11" w14:paraId="68CE458C" w14:textId="4C742506">
            <w:pPr>
              <w:tabs>
                <w:tab w:val="left" w:pos="2880"/>
                <w:tab w:val="left" w:pos="6480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0F3335" w:rsidTr="51B992C3" w14:paraId="15BCF3C2" w14:textId="77777777">
        <w:tc>
          <w:tcPr>
            <w:tcW w:w="3596" w:type="dxa"/>
            <w:tcBorders>
              <w:top w:val="nil"/>
              <w:right w:val="nil"/>
            </w:tcBorders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77BC7B1D" w14:paraId="416953CF" w14:textId="77777777">
        <w:tc>
          <w:tcPr>
            <w:tcW w:w="10790" w:type="dxa"/>
            <w:tcMar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007C01F3" w:rsidP="007C01F3" w:rsidRDefault="00DE3F43" w14:paraId="6740487E" w14:textId="584A530D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pproval of the </w:t>
            </w:r>
            <w:r w:rsidR="00C07F2B">
              <w:rPr>
                <w:rFonts w:ascii="Times New Roman" w:hAnsi="Times New Roman" w:cs="Times New Roman"/>
                <w:b/>
              </w:rPr>
              <w:t>agenda.</w:t>
            </w:r>
          </w:p>
          <w:p w:rsidR="6E04D427" w:rsidP="03820B46" w:rsidRDefault="1C3767C4" w14:paraId="3100F3EC" w14:textId="36FD5F84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3820B46">
              <w:rPr>
                <w:rFonts w:ascii="Times New Roman" w:hAnsi="Times New Roman" w:cs="Times New Roman"/>
                <w:b/>
                <w:bCs/>
              </w:rPr>
              <w:t>Approval of minutes</w:t>
            </w:r>
            <w:r w:rsidRPr="03820B46" w:rsidR="6F40DFB6">
              <w:rPr>
                <w:rFonts w:ascii="Times New Roman" w:hAnsi="Times New Roman" w:cs="Times New Roman"/>
              </w:rPr>
              <w:t xml:space="preserve">       </w:t>
            </w:r>
          </w:p>
          <w:p w:rsidRPr="009A124B" w:rsidR="00977228" w:rsidP="6BD5E3D2" w:rsidRDefault="6670F148" w14:paraId="3E331C1A" w14:textId="6D96D506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  <w:r w:rsidRPr="5CAF3A43">
              <w:rPr>
                <w:rFonts w:ascii="Times New Roman" w:hAnsi="Times New Roman" w:cs="Times New Roman"/>
                <w:b/>
                <w:bCs/>
              </w:rPr>
              <w:t>Information/Discussion Items</w:t>
            </w:r>
          </w:p>
          <w:p w:rsidR="4B074F59" w:rsidP="59BC7A31" w:rsidRDefault="695B6859" w14:paraId="0D54FE92" w14:textId="4664596A">
            <w:pPr>
              <w:pStyle w:val="ListParagraph"/>
              <w:numPr>
                <w:ilvl w:val="1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77BC7B1D" w:rsidR="695B6859">
              <w:rPr>
                <w:rFonts w:ascii="Times New Roman" w:hAnsi="Times New Roman" w:cs="Times New Roman"/>
              </w:rPr>
              <w:t>Associate Dean</w:t>
            </w:r>
            <w:r w:rsidRPr="77BC7B1D" w:rsidR="046E3317">
              <w:rPr>
                <w:rFonts w:ascii="Times New Roman" w:hAnsi="Times New Roman" w:cs="Times New Roman"/>
              </w:rPr>
              <w:t xml:space="preserve"> for DE and </w:t>
            </w:r>
            <w:r w:rsidRPr="77BC7B1D" w:rsidR="046E3317">
              <w:rPr>
                <w:rFonts w:ascii="Times New Roman" w:hAnsi="Times New Roman" w:cs="Times New Roman"/>
              </w:rPr>
              <w:t>IT position</w:t>
            </w:r>
            <w:r w:rsidRPr="77BC7B1D" w:rsidR="695B6859">
              <w:rPr>
                <w:rFonts w:ascii="Times New Roman" w:hAnsi="Times New Roman" w:cs="Times New Roman"/>
              </w:rPr>
              <w:t xml:space="preserve"> update</w:t>
            </w:r>
          </w:p>
          <w:p w:rsidR="33A1EB3B" w:rsidP="03820B46" w:rsidRDefault="33A1EB3B" w14:paraId="14903218" w14:noSpellErr="1" w14:textId="122EC993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/>
              </w:rPr>
            </w:pPr>
            <w:r w:rsidRPr="77BC7B1D" w:rsidR="33A1EB3B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</w:rPr>
              <w:t>Action Item</w:t>
            </w:r>
          </w:p>
          <w:p w:rsidR="1B6E86D2" w:rsidP="77BC7B1D" w:rsidRDefault="1B6E86D2" w14:paraId="358C5934" w14:textId="3BEE7CD2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</w:pPr>
            <w:r w:rsidRPr="77BC7B1D" w:rsidR="1B6E86D2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>Distance Education Substantive Change application (Second Read)</w:t>
            </w:r>
          </w:p>
          <w:p w:rsidRPr="002C5C81" w:rsidR="002C5C81" w:rsidP="002C5C81" w:rsidRDefault="002C5C81" w14:paraId="75BBF2E0" w14:textId="4344F018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77BC7B1D" w:rsidR="002C5C81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 xml:space="preserve">LTI Approval for Panopto-Professor Steve Gonzales </w:t>
            </w:r>
          </w:p>
          <w:p w:rsidR="00497142" w:rsidP="00853277" w:rsidRDefault="00497142" w14:paraId="37D2B903" w14:textId="339BA955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77BC7B1D" w:rsidR="00497142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 xml:space="preserve">LTI Approval for </w:t>
            </w:r>
            <w:proofErr w:type="spellStart"/>
            <w:r w:rsidRPr="77BC7B1D" w:rsidR="00CC3FF5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>Perusall</w:t>
            </w:r>
            <w:proofErr w:type="spellEnd"/>
            <w:r w:rsidRPr="77BC7B1D" w:rsidR="00CC3FF5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 xml:space="preserve">-Dr. James Sera </w:t>
            </w:r>
          </w:p>
          <w:p w:rsidRPr="00CC3FF5" w:rsidR="00FB2BA8" w:rsidP="00CC3FF5" w:rsidRDefault="0088033E" w14:paraId="273A14DD" w14:textId="3001D564">
            <w:pPr>
              <w:pStyle w:val="ListParagraph"/>
              <w:numPr>
                <w:ilvl w:val="1"/>
                <w:numId w:val="7"/>
              </w:num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77BC7B1D" w:rsidR="0088033E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>DE Handbook</w:t>
            </w:r>
            <w:r w:rsidRPr="77BC7B1D" w:rsidR="002C5C81">
              <w:rPr>
                <w:rFonts w:ascii="Times New Roman" w:hAnsi="Times New Roman" w:eastAsia="Times New Roman" w:cs="Times New Roman"/>
                <w:color w:val="000000" w:themeColor="text1" w:themeTint="FF" w:themeShade="FF"/>
              </w:rPr>
              <w:t xml:space="preserve"> Revisions</w:t>
            </w:r>
          </w:p>
          <w:p w:rsidR="112EB588" w:rsidP="5CAF3A43" w:rsidRDefault="112EB588" w14:paraId="634974B0" w14:textId="4A2C2185">
            <w:pPr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5CAF3A43"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                  </w:t>
            </w:r>
          </w:p>
          <w:p w:rsidRPr="00706E95" w:rsidR="0081760D" w:rsidP="00706E95" w:rsidRDefault="000A0529" w14:paraId="04371C78" w14:textId="709066A6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3820B46">
              <w:rPr>
                <w:rFonts w:ascii="Times New Roman" w:hAnsi="Times New Roman" w:cs="Times New Roman"/>
                <w:b/>
                <w:bCs/>
              </w:rPr>
              <w:t>Future Agenda Items</w:t>
            </w:r>
          </w:p>
          <w:p w:rsidRPr="00A1100B" w:rsidR="37171329" w:rsidP="00A1100B" w:rsidRDefault="18CC0CAF" w14:paraId="7553FEFD" w14:textId="52ED5696">
            <w:pPr>
              <w:pStyle w:val="ListParagraph"/>
              <w:numPr>
                <w:ilvl w:val="1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A1100B">
              <w:rPr>
                <w:rFonts w:ascii="Times New Roman" w:hAnsi="Times New Roman" w:cs="Times New Roman"/>
              </w:rPr>
              <w:t xml:space="preserve">LTI Action Items </w:t>
            </w:r>
          </w:p>
          <w:p w:rsidRPr="00A1100B" w:rsidR="00A1100B" w:rsidP="00A1100B" w:rsidRDefault="00A1100B" w14:paraId="0FCD52C7" w14:textId="6F84A8A2">
            <w:pPr>
              <w:pStyle w:val="ListParagraph"/>
              <w:numPr>
                <w:ilvl w:val="1"/>
                <w:numId w:val="7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 Handbook</w:t>
            </w:r>
          </w:p>
          <w:p w:rsidR="5CD202A6" w:rsidP="5CAF3A43" w:rsidRDefault="5CD202A6" w14:paraId="7D96B6CF" w14:textId="3C45C94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CAF3A43">
              <w:rPr>
                <w:rFonts w:ascii="Times New Roman" w:hAnsi="Times New Roman" w:cs="Times New Roman"/>
              </w:rPr>
              <w:t xml:space="preserve">                   </w:t>
            </w:r>
          </w:p>
          <w:p w:rsidR="59BC7A31" w:rsidP="59BC7A31" w:rsidRDefault="0EA5243D" w14:paraId="69B772D2" w14:textId="6586AFE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CAF3A43">
              <w:rPr>
                <w:rFonts w:ascii="Times New Roman" w:hAnsi="Times New Roman" w:cs="Times New Roman"/>
              </w:rPr>
              <w:t xml:space="preserve">                    </w:t>
            </w:r>
            <w:r w:rsidRPr="5CAF3A43" w:rsidR="1091C64E">
              <w:rPr>
                <w:rFonts w:ascii="Times New Roman" w:hAnsi="Times New Roman" w:cs="Times New Roman"/>
              </w:rPr>
              <w:t xml:space="preserve"> </w:t>
            </w:r>
          </w:p>
          <w:p w:rsidR="6E04D427" w:rsidP="6E04D427" w:rsidRDefault="6E04D427" w14:paraId="166A2E9E" w14:textId="4EFABEB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7E7F216B" w:rsidP="6E04D427" w:rsidRDefault="7E7F216B" w14:paraId="3E07DA55" w14:textId="35659EE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  <w:r w:rsidRPr="6E04D427">
              <w:rPr>
                <w:rFonts w:ascii="Times New Roman" w:hAnsi="Times New Roman" w:cs="Times New Roman"/>
                <w:b/>
                <w:bCs/>
              </w:rPr>
              <w:t xml:space="preserve">             </w:t>
            </w:r>
          </w:p>
          <w:p w:rsidRPr="00101ABE" w:rsidR="007C01F3" w:rsidP="6BD5E3D2" w:rsidRDefault="007C01F3" w14:paraId="1A04B390" w14:textId="300C8E5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2A57AE69" w:rsidTr="77BC7B1D" w14:paraId="189AC832" w14:textId="77777777">
        <w:trPr>
          <w:trHeight w:val="300"/>
        </w:trPr>
        <w:tc>
          <w:tcPr>
            <w:tcW w:w="10790" w:type="dxa"/>
            <w:tcMar/>
          </w:tcPr>
          <w:p w:rsidR="2A57AE69" w:rsidP="2A57AE69" w:rsidRDefault="2A57AE69" w14:paraId="234A6F4F" w14:textId="720D8A9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59BC7A31" w:rsidTr="77BC7B1D" w14:paraId="2C3B89EC" w14:textId="77777777">
        <w:trPr>
          <w:trHeight w:val="300"/>
        </w:trPr>
        <w:tc>
          <w:tcPr>
            <w:tcW w:w="10790" w:type="dxa"/>
            <w:tcMar/>
          </w:tcPr>
          <w:p w:rsidR="59BC7A31" w:rsidP="59BC7A31" w:rsidRDefault="59BC7A31" w14:paraId="136BEC5D" w14:textId="68A2C7B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3A06EB5F" w:rsidP="3A06EB5F" w:rsidRDefault="3A06EB5F" w14:paraId="4A37719B" w14:textId="53D793DC"/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39200922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7C01F3" w:rsidP="42FB6DC5" w:rsidRDefault="5DF7DB9F" w14:paraId="580DD2CF" w14:textId="0D55CF46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92009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xt Scheduled Meeting:</w:t>
            </w:r>
            <w:r w:rsidRPr="392009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5C81">
              <w:rPr>
                <w:rFonts w:ascii="Times New Roman" w:hAnsi="Times New Roman" w:cs="Times New Roman"/>
                <w:sz w:val="24"/>
                <w:szCs w:val="24"/>
              </w:rPr>
              <w:t>May 28</w:t>
            </w:r>
            <w:r w:rsidRPr="002C5C81" w:rsidR="002C5C8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2C5C81">
              <w:rPr>
                <w:rFonts w:ascii="Times New Roman" w:hAnsi="Times New Roman" w:cs="Times New Roman"/>
                <w:sz w:val="24"/>
                <w:szCs w:val="24"/>
              </w:rPr>
              <w:t>, 2024</w:t>
            </w:r>
          </w:p>
          <w:p w:rsidR="007C01F3" w:rsidP="39200922" w:rsidRDefault="2CCDF92A" w14:paraId="00C10465" w14:textId="03ACB335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9200922">
              <w:rPr>
                <w:rFonts w:ascii="Times New Roman" w:hAnsi="Times New Roman" w:cs="Times New Roman"/>
                <w:sz w:val="24"/>
                <w:szCs w:val="24"/>
              </w:rPr>
              <w:t>VT-212-A</w:t>
            </w:r>
            <w:r w:rsidR="314C0BE0">
              <w:br/>
            </w: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24426C">
      <w:headerReference w:type="default" r:id="rId10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426C" w:rsidP="00A57DFC" w:rsidRDefault="0024426C" w14:paraId="2DC84DEA" w14:textId="77777777">
      <w:pPr>
        <w:spacing w:after="0" w:line="240" w:lineRule="auto"/>
      </w:pPr>
      <w:r>
        <w:separator/>
      </w:r>
    </w:p>
  </w:endnote>
  <w:endnote w:type="continuationSeparator" w:id="0">
    <w:p w:rsidR="0024426C" w:rsidP="00A57DFC" w:rsidRDefault="0024426C" w14:paraId="5AD41704" w14:textId="77777777">
      <w:pPr>
        <w:spacing w:after="0" w:line="240" w:lineRule="auto"/>
      </w:pPr>
      <w:r>
        <w:continuationSeparator/>
      </w:r>
    </w:p>
  </w:endnote>
  <w:endnote w:type="continuationNotice" w:id="1">
    <w:p w:rsidR="0024426C" w:rsidRDefault="0024426C" w14:paraId="7F45859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426C" w:rsidP="00A57DFC" w:rsidRDefault="0024426C" w14:paraId="76EFA303" w14:textId="77777777">
      <w:pPr>
        <w:spacing w:after="0" w:line="240" w:lineRule="auto"/>
      </w:pPr>
      <w:r>
        <w:separator/>
      </w:r>
    </w:p>
  </w:footnote>
  <w:footnote w:type="continuationSeparator" w:id="0">
    <w:p w:rsidR="0024426C" w:rsidP="00A57DFC" w:rsidRDefault="0024426C" w14:paraId="57545EF5" w14:textId="77777777">
      <w:pPr>
        <w:spacing w:after="0" w:line="240" w:lineRule="auto"/>
      </w:pPr>
      <w:r>
        <w:continuationSeparator/>
      </w:r>
    </w:p>
  </w:footnote>
  <w:footnote w:type="continuationNotice" w:id="1">
    <w:p w:rsidR="0024426C" w:rsidRDefault="0024426C" w14:paraId="58A1BB0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A57DFC" w14:paraId="526495C6" w14:textId="7677AF10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">
              <v:textbox>
                <w:txbxContent>
                  <w:p w:rsidRPr="00A57DFC" w:rsidR="00A57DFC" w:rsidP="00A57DFC" w:rsidRDefault="00A57DFC" w14:paraId="526495C6" w14:textId="7677AF10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AE459"/>
    <w:multiLevelType w:val="hybridMultilevel"/>
    <w:tmpl w:val="16CAC710"/>
    <w:lvl w:ilvl="0" w:tplc="61542E1A">
      <w:start w:val="1"/>
      <w:numFmt w:val="decimal"/>
      <w:lvlText w:val="%1."/>
      <w:lvlJc w:val="left"/>
      <w:pPr>
        <w:ind w:left="720" w:hanging="360"/>
      </w:pPr>
    </w:lvl>
    <w:lvl w:ilvl="1" w:tplc="FB769BE4">
      <w:start w:val="1"/>
      <w:numFmt w:val="lowerLetter"/>
      <w:lvlText w:val="%2."/>
      <w:lvlJc w:val="left"/>
      <w:pPr>
        <w:ind w:left="1440" w:hanging="360"/>
      </w:pPr>
      <w:rPr>
        <w:rFonts w:hint="default" w:ascii="Times New Roman" w:hAnsi="Times New Roman"/>
      </w:rPr>
    </w:lvl>
    <w:lvl w:ilvl="2" w:tplc="E6CCDD66">
      <w:start w:val="1"/>
      <w:numFmt w:val="lowerRoman"/>
      <w:lvlText w:val="%3."/>
      <w:lvlJc w:val="right"/>
      <w:pPr>
        <w:ind w:left="2160" w:hanging="180"/>
      </w:pPr>
    </w:lvl>
    <w:lvl w:ilvl="3" w:tplc="473E7272">
      <w:start w:val="1"/>
      <w:numFmt w:val="decimal"/>
      <w:lvlText w:val="%4."/>
      <w:lvlJc w:val="left"/>
      <w:pPr>
        <w:ind w:left="2880" w:hanging="360"/>
      </w:pPr>
    </w:lvl>
    <w:lvl w:ilvl="4" w:tplc="D9E00210">
      <w:start w:val="1"/>
      <w:numFmt w:val="lowerLetter"/>
      <w:lvlText w:val="%5."/>
      <w:lvlJc w:val="left"/>
      <w:pPr>
        <w:ind w:left="3600" w:hanging="360"/>
      </w:pPr>
    </w:lvl>
    <w:lvl w:ilvl="5" w:tplc="62FCDCAC">
      <w:start w:val="1"/>
      <w:numFmt w:val="lowerRoman"/>
      <w:lvlText w:val="%6."/>
      <w:lvlJc w:val="right"/>
      <w:pPr>
        <w:ind w:left="4320" w:hanging="180"/>
      </w:pPr>
    </w:lvl>
    <w:lvl w:ilvl="6" w:tplc="65A021CC">
      <w:start w:val="1"/>
      <w:numFmt w:val="decimal"/>
      <w:lvlText w:val="%7."/>
      <w:lvlJc w:val="left"/>
      <w:pPr>
        <w:ind w:left="5040" w:hanging="360"/>
      </w:pPr>
    </w:lvl>
    <w:lvl w:ilvl="7" w:tplc="0BA64958">
      <w:start w:val="1"/>
      <w:numFmt w:val="lowerLetter"/>
      <w:lvlText w:val="%8."/>
      <w:lvlJc w:val="left"/>
      <w:pPr>
        <w:ind w:left="5760" w:hanging="360"/>
      </w:pPr>
    </w:lvl>
    <w:lvl w:ilvl="8" w:tplc="111A4F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B450C"/>
    <w:multiLevelType w:val="hybridMultilevel"/>
    <w:tmpl w:val="B94C0EB6"/>
    <w:lvl w:ilvl="0" w:tplc="CA0231DC">
      <w:start w:val="1"/>
      <w:numFmt w:val="decimal"/>
      <w:lvlText w:val="%1."/>
      <w:lvlJc w:val="left"/>
      <w:pPr>
        <w:ind w:left="720" w:hanging="360"/>
      </w:pPr>
    </w:lvl>
    <w:lvl w:ilvl="1" w:tplc="54F6E628">
      <w:start w:val="1"/>
      <w:numFmt w:val="lowerLetter"/>
      <w:lvlText w:val="%2."/>
      <w:lvlJc w:val="left"/>
      <w:pPr>
        <w:ind w:left="1440" w:hanging="360"/>
      </w:pPr>
    </w:lvl>
    <w:lvl w:ilvl="2" w:tplc="3A462154">
      <w:start w:val="2"/>
      <w:numFmt w:val="lowerRoman"/>
      <w:lvlText w:val="%3."/>
      <w:lvlJc w:val="right"/>
      <w:pPr>
        <w:ind w:left="2160" w:hanging="180"/>
      </w:pPr>
      <w:rPr>
        <w:rFonts w:hint="default" w:ascii="Times New Roman" w:hAnsi="Times New Roman"/>
      </w:rPr>
    </w:lvl>
    <w:lvl w:ilvl="3" w:tplc="058AF420">
      <w:start w:val="1"/>
      <w:numFmt w:val="decimal"/>
      <w:lvlText w:val="%4."/>
      <w:lvlJc w:val="left"/>
      <w:pPr>
        <w:ind w:left="2880" w:hanging="360"/>
      </w:pPr>
    </w:lvl>
    <w:lvl w:ilvl="4" w:tplc="141E285A">
      <w:start w:val="1"/>
      <w:numFmt w:val="lowerLetter"/>
      <w:lvlText w:val="%5."/>
      <w:lvlJc w:val="left"/>
      <w:pPr>
        <w:ind w:left="3600" w:hanging="360"/>
      </w:pPr>
    </w:lvl>
    <w:lvl w:ilvl="5" w:tplc="706A20C2">
      <w:start w:val="1"/>
      <w:numFmt w:val="lowerRoman"/>
      <w:lvlText w:val="%6."/>
      <w:lvlJc w:val="right"/>
      <w:pPr>
        <w:ind w:left="4320" w:hanging="180"/>
      </w:pPr>
    </w:lvl>
    <w:lvl w:ilvl="6" w:tplc="220A42C0">
      <w:start w:val="1"/>
      <w:numFmt w:val="decimal"/>
      <w:lvlText w:val="%7."/>
      <w:lvlJc w:val="left"/>
      <w:pPr>
        <w:ind w:left="5040" w:hanging="360"/>
      </w:pPr>
    </w:lvl>
    <w:lvl w:ilvl="7" w:tplc="4DAAC6A0">
      <w:start w:val="1"/>
      <w:numFmt w:val="lowerLetter"/>
      <w:lvlText w:val="%8."/>
      <w:lvlJc w:val="left"/>
      <w:pPr>
        <w:ind w:left="5760" w:hanging="360"/>
      </w:pPr>
    </w:lvl>
    <w:lvl w:ilvl="8" w:tplc="61CC68F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3F430"/>
    <w:multiLevelType w:val="hybridMultilevel"/>
    <w:tmpl w:val="56440298"/>
    <w:lvl w:ilvl="0" w:tplc="FBA80558">
      <w:start w:val="1"/>
      <w:numFmt w:val="upperLetter"/>
      <w:lvlText w:val="%1."/>
      <w:lvlJc w:val="left"/>
      <w:pPr>
        <w:ind w:left="720" w:hanging="360"/>
      </w:pPr>
    </w:lvl>
    <w:lvl w:ilvl="1" w:tplc="531484A8">
      <w:start w:val="1"/>
      <w:numFmt w:val="lowerLetter"/>
      <w:lvlText w:val="%2."/>
      <w:lvlJc w:val="left"/>
      <w:pPr>
        <w:ind w:left="1440" w:hanging="360"/>
      </w:pPr>
    </w:lvl>
    <w:lvl w:ilvl="2" w:tplc="A4DC3E68">
      <w:start w:val="1"/>
      <w:numFmt w:val="lowerRoman"/>
      <w:lvlText w:val="%3."/>
      <w:lvlJc w:val="right"/>
      <w:pPr>
        <w:ind w:left="2160" w:hanging="180"/>
      </w:pPr>
    </w:lvl>
    <w:lvl w:ilvl="3" w:tplc="6602E456">
      <w:start w:val="1"/>
      <w:numFmt w:val="decimal"/>
      <w:lvlText w:val="%4."/>
      <w:lvlJc w:val="left"/>
      <w:pPr>
        <w:ind w:left="2880" w:hanging="360"/>
      </w:pPr>
    </w:lvl>
    <w:lvl w:ilvl="4" w:tplc="6F660D7A">
      <w:start w:val="1"/>
      <w:numFmt w:val="lowerLetter"/>
      <w:lvlText w:val="%5."/>
      <w:lvlJc w:val="left"/>
      <w:pPr>
        <w:ind w:left="3600" w:hanging="360"/>
      </w:pPr>
    </w:lvl>
    <w:lvl w:ilvl="5" w:tplc="5E7E9DE0">
      <w:start w:val="1"/>
      <w:numFmt w:val="lowerRoman"/>
      <w:lvlText w:val="%6."/>
      <w:lvlJc w:val="right"/>
      <w:pPr>
        <w:ind w:left="4320" w:hanging="180"/>
      </w:pPr>
    </w:lvl>
    <w:lvl w:ilvl="6" w:tplc="3A02DE58">
      <w:start w:val="1"/>
      <w:numFmt w:val="decimal"/>
      <w:lvlText w:val="%7."/>
      <w:lvlJc w:val="left"/>
      <w:pPr>
        <w:ind w:left="5040" w:hanging="360"/>
      </w:pPr>
    </w:lvl>
    <w:lvl w:ilvl="7" w:tplc="85FED13A">
      <w:start w:val="1"/>
      <w:numFmt w:val="lowerLetter"/>
      <w:lvlText w:val="%8."/>
      <w:lvlJc w:val="left"/>
      <w:pPr>
        <w:ind w:left="5760" w:hanging="360"/>
      </w:pPr>
    </w:lvl>
    <w:lvl w:ilvl="8" w:tplc="4B64B93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A2324F"/>
    <w:multiLevelType w:val="hybridMultilevel"/>
    <w:tmpl w:val="F6363E2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FA718"/>
    <w:multiLevelType w:val="hybridMultilevel"/>
    <w:tmpl w:val="74A0AA46"/>
    <w:lvl w:ilvl="0" w:tplc="E1480FD8">
      <w:start w:val="1"/>
      <w:numFmt w:val="decimal"/>
      <w:lvlText w:val="%1."/>
      <w:lvlJc w:val="left"/>
      <w:pPr>
        <w:ind w:left="720" w:hanging="360"/>
      </w:pPr>
    </w:lvl>
    <w:lvl w:ilvl="1" w:tplc="2A4AE242">
      <w:start w:val="1"/>
      <w:numFmt w:val="lowerLetter"/>
      <w:lvlText w:val="%2."/>
      <w:lvlJc w:val="left"/>
      <w:pPr>
        <w:ind w:left="1440" w:hanging="360"/>
      </w:pPr>
    </w:lvl>
    <w:lvl w:ilvl="2" w:tplc="B3E85F9A">
      <w:start w:val="3"/>
      <w:numFmt w:val="lowerRoman"/>
      <w:lvlText w:val="%3."/>
      <w:lvlJc w:val="right"/>
      <w:pPr>
        <w:ind w:left="2160" w:hanging="180"/>
      </w:pPr>
      <w:rPr>
        <w:rFonts w:hint="default" w:ascii="Times New Roman" w:hAnsi="Times New Roman"/>
      </w:rPr>
    </w:lvl>
    <w:lvl w:ilvl="3" w:tplc="07383C84">
      <w:start w:val="1"/>
      <w:numFmt w:val="decimal"/>
      <w:lvlText w:val="%4."/>
      <w:lvlJc w:val="left"/>
      <w:pPr>
        <w:ind w:left="2880" w:hanging="360"/>
      </w:pPr>
    </w:lvl>
    <w:lvl w:ilvl="4" w:tplc="ED2AF716">
      <w:start w:val="1"/>
      <w:numFmt w:val="lowerLetter"/>
      <w:lvlText w:val="%5."/>
      <w:lvlJc w:val="left"/>
      <w:pPr>
        <w:ind w:left="3600" w:hanging="360"/>
      </w:pPr>
    </w:lvl>
    <w:lvl w:ilvl="5" w:tplc="C58E917A">
      <w:start w:val="1"/>
      <w:numFmt w:val="lowerRoman"/>
      <w:lvlText w:val="%6."/>
      <w:lvlJc w:val="right"/>
      <w:pPr>
        <w:ind w:left="4320" w:hanging="180"/>
      </w:pPr>
    </w:lvl>
    <w:lvl w:ilvl="6" w:tplc="884E7F36">
      <w:start w:val="1"/>
      <w:numFmt w:val="decimal"/>
      <w:lvlText w:val="%7."/>
      <w:lvlJc w:val="left"/>
      <w:pPr>
        <w:ind w:left="5040" w:hanging="360"/>
      </w:pPr>
    </w:lvl>
    <w:lvl w:ilvl="7" w:tplc="ACBA0E44">
      <w:start w:val="1"/>
      <w:numFmt w:val="lowerLetter"/>
      <w:lvlText w:val="%8."/>
      <w:lvlJc w:val="left"/>
      <w:pPr>
        <w:ind w:left="5760" w:hanging="360"/>
      </w:pPr>
    </w:lvl>
    <w:lvl w:ilvl="8" w:tplc="BB52E48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0D936"/>
    <w:multiLevelType w:val="hybridMultilevel"/>
    <w:tmpl w:val="D1600292"/>
    <w:lvl w:ilvl="0" w:tplc="097883EA">
      <w:start w:val="3"/>
      <w:numFmt w:val="decimal"/>
      <w:lvlText w:val="%1)"/>
      <w:lvlJc w:val="left"/>
      <w:pPr>
        <w:ind w:left="720" w:hanging="360"/>
      </w:pPr>
    </w:lvl>
    <w:lvl w:ilvl="1" w:tplc="52469D04">
      <w:start w:val="1"/>
      <w:numFmt w:val="lowerLetter"/>
      <w:lvlText w:val="%2."/>
      <w:lvlJc w:val="left"/>
      <w:pPr>
        <w:ind w:left="1440" w:hanging="360"/>
      </w:pPr>
    </w:lvl>
    <w:lvl w:ilvl="2" w:tplc="5262F1C2">
      <w:start w:val="1"/>
      <w:numFmt w:val="lowerRoman"/>
      <w:lvlText w:val="%3."/>
      <w:lvlJc w:val="right"/>
      <w:pPr>
        <w:ind w:left="2160" w:hanging="180"/>
      </w:pPr>
    </w:lvl>
    <w:lvl w:ilvl="3" w:tplc="3BAEE0A0">
      <w:start w:val="1"/>
      <w:numFmt w:val="decimal"/>
      <w:lvlText w:val="%4."/>
      <w:lvlJc w:val="left"/>
      <w:pPr>
        <w:ind w:left="2880" w:hanging="360"/>
      </w:pPr>
    </w:lvl>
    <w:lvl w:ilvl="4" w:tplc="1A38290C">
      <w:start w:val="1"/>
      <w:numFmt w:val="lowerLetter"/>
      <w:lvlText w:val="%5."/>
      <w:lvlJc w:val="left"/>
      <w:pPr>
        <w:ind w:left="3600" w:hanging="360"/>
      </w:pPr>
    </w:lvl>
    <w:lvl w:ilvl="5" w:tplc="0186DA3A">
      <w:start w:val="1"/>
      <w:numFmt w:val="lowerRoman"/>
      <w:lvlText w:val="%6."/>
      <w:lvlJc w:val="right"/>
      <w:pPr>
        <w:ind w:left="4320" w:hanging="180"/>
      </w:pPr>
    </w:lvl>
    <w:lvl w:ilvl="6" w:tplc="9A401BFA">
      <w:start w:val="1"/>
      <w:numFmt w:val="decimal"/>
      <w:lvlText w:val="%7."/>
      <w:lvlJc w:val="left"/>
      <w:pPr>
        <w:ind w:left="5040" w:hanging="360"/>
      </w:pPr>
    </w:lvl>
    <w:lvl w:ilvl="7" w:tplc="A678CCCE">
      <w:start w:val="1"/>
      <w:numFmt w:val="lowerLetter"/>
      <w:lvlText w:val="%8."/>
      <w:lvlJc w:val="left"/>
      <w:pPr>
        <w:ind w:left="5760" w:hanging="360"/>
      </w:pPr>
    </w:lvl>
    <w:lvl w:ilvl="8" w:tplc="A2AE6E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89E8951"/>
    <w:multiLevelType w:val="hybridMultilevel"/>
    <w:tmpl w:val="7DB29AD8"/>
    <w:lvl w:ilvl="0" w:tplc="D51C5500">
      <w:start w:val="1"/>
      <w:numFmt w:val="decimal"/>
      <w:lvlText w:val="%1."/>
      <w:lvlJc w:val="left"/>
      <w:pPr>
        <w:ind w:left="720" w:hanging="360"/>
      </w:pPr>
    </w:lvl>
    <w:lvl w:ilvl="1" w:tplc="705E69D6">
      <w:start w:val="2"/>
      <w:numFmt w:val="lowerLetter"/>
      <w:lvlText w:val="%2."/>
      <w:lvlJc w:val="left"/>
      <w:pPr>
        <w:ind w:left="1440" w:hanging="360"/>
      </w:pPr>
      <w:rPr>
        <w:rFonts w:hint="default" w:ascii="Times New Roman" w:hAnsi="Times New Roman"/>
      </w:rPr>
    </w:lvl>
    <w:lvl w:ilvl="2" w:tplc="AA3ADE8A">
      <w:start w:val="1"/>
      <w:numFmt w:val="lowerRoman"/>
      <w:lvlText w:val="%3."/>
      <w:lvlJc w:val="right"/>
      <w:pPr>
        <w:ind w:left="2160" w:hanging="180"/>
      </w:pPr>
    </w:lvl>
    <w:lvl w:ilvl="3" w:tplc="CEAAFCB8">
      <w:start w:val="1"/>
      <w:numFmt w:val="decimal"/>
      <w:lvlText w:val="%4."/>
      <w:lvlJc w:val="left"/>
      <w:pPr>
        <w:ind w:left="2880" w:hanging="360"/>
      </w:pPr>
    </w:lvl>
    <w:lvl w:ilvl="4" w:tplc="BA480870">
      <w:start w:val="1"/>
      <w:numFmt w:val="lowerLetter"/>
      <w:lvlText w:val="%5."/>
      <w:lvlJc w:val="left"/>
      <w:pPr>
        <w:ind w:left="3600" w:hanging="360"/>
      </w:pPr>
    </w:lvl>
    <w:lvl w:ilvl="5" w:tplc="F5B821D8">
      <w:start w:val="1"/>
      <w:numFmt w:val="lowerRoman"/>
      <w:lvlText w:val="%6."/>
      <w:lvlJc w:val="right"/>
      <w:pPr>
        <w:ind w:left="4320" w:hanging="180"/>
      </w:pPr>
    </w:lvl>
    <w:lvl w:ilvl="6" w:tplc="D556FA18">
      <w:start w:val="1"/>
      <w:numFmt w:val="decimal"/>
      <w:lvlText w:val="%7."/>
      <w:lvlJc w:val="left"/>
      <w:pPr>
        <w:ind w:left="5040" w:hanging="360"/>
      </w:pPr>
    </w:lvl>
    <w:lvl w:ilvl="7" w:tplc="23AAB8DE">
      <w:start w:val="1"/>
      <w:numFmt w:val="lowerLetter"/>
      <w:lvlText w:val="%8."/>
      <w:lvlJc w:val="left"/>
      <w:pPr>
        <w:ind w:left="5760" w:hanging="360"/>
      </w:pPr>
    </w:lvl>
    <w:lvl w:ilvl="8" w:tplc="9006B60C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638676">
    <w:abstractNumId w:val="5"/>
  </w:num>
  <w:num w:numId="2" w16cid:durableId="1408728303">
    <w:abstractNumId w:val="2"/>
  </w:num>
  <w:num w:numId="3" w16cid:durableId="521549385">
    <w:abstractNumId w:val="7"/>
  </w:num>
  <w:num w:numId="4" w16cid:durableId="1770353367">
    <w:abstractNumId w:val="4"/>
  </w:num>
  <w:num w:numId="5" w16cid:durableId="643236200">
    <w:abstractNumId w:val="1"/>
  </w:num>
  <w:num w:numId="6" w16cid:durableId="1225146386">
    <w:abstractNumId w:val="0"/>
  </w:num>
  <w:num w:numId="7" w16cid:durableId="1745490905">
    <w:abstractNumId w:val="3"/>
  </w:num>
  <w:num w:numId="8" w16cid:durableId="1803964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0529"/>
    <w:rsid w:val="000A120B"/>
    <w:rsid w:val="000C42A7"/>
    <w:rsid w:val="000C52E8"/>
    <w:rsid w:val="000E4E8D"/>
    <w:rsid w:val="000E6CC0"/>
    <w:rsid w:val="000F3335"/>
    <w:rsid w:val="000F61F1"/>
    <w:rsid w:val="00101ABE"/>
    <w:rsid w:val="00135FD2"/>
    <w:rsid w:val="00152C97"/>
    <w:rsid w:val="00181245"/>
    <w:rsid w:val="00183981"/>
    <w:rsid w:val="00195808"/>
    <w:rsid w:val="001971AB"/>
    <w:rsid w:val="001A50D9"/>
    <w:rsid w:val="001D5713"/>
    <w:rsid w:val="002020FC"/>
    <w:rsid w:val="00231CDF"/>
    <w:rsid w:val="00236DAF"/>
    <w:rsid w:val="002420F0"/>
    <w:rsid w:val="0024426C"/>
    <w:rsid w:val="002747F4"/>
    <w:rsid w:val="00292EF6"/>
    <w:rsid w:val="002A249F"/>
    <w:rsid w:val="002B507E"/>
    <w:rsid w:val="002C5C81"/>
    <w:rsid w:val="002D2230"/>
    <w:rsid w:val="002E056B"/>
    <w:rsid w:val="00307D86"/>
    <w:rsid w:val="00331A1B"/>
    <w:rsid w:val="00331D41"/>
    <w:rsid w:val="00335FD3"/>
    <w:rsid w:val="003743C5"/>
    <w:rsid w:val="003A0DFD"/>
    <w:rsid w:val="003C56C1"/>
    <w:rsid w:val="003F1A4D"/>
    <w:rsid w:val="003F6782"/>
    <w:rsid w:val="00423EE0"/>
    <w:rsid w:val="004266CC"/>
    <w:rsid w:val="00442E73"/>
    <w:rsid w:val="00472FB9"/>
    <w:rsid w:val="00485A63"/>
    <w:rsid w:val="00497142"/>
    <w:rsid w:val="004A315F"/>
    <w:rsid w:val="004A51F3"/>
    <w:rsid w:val="004A6C61"/>
    <w:rsid w:val="004A78F5"/>
    <w:rsid w:val="004C6BF4"/>
    <w:rsid w:val="004F58BE"/>
    <w:rsid w:val="0051409E"/>
    <w:rsid w:val="00520228"/>
    <w:rsid w:val="005567C7"/>
    <w:rsid w:val="005D11F1"/>
    <w:rsid w:val="00626F11"/>
    <w:rsid w:val="006346B0"/>
    <w:rsid w:val="0064299D"/>
    <w:rsid w:val="00651DE0"/>
    <w:rsid w:val="00665F32"/>
    <w:rsid w:val="0069748C"/>
    <w:rsid w:val="006E6A73"/>
    <w:rsid w:val="006F624E"/>
    <w:rsid w:val="00706E95"/>
    <w:rsid w:val="007111E5"/>
    <w:rsid w:val="007415B0"/>
    <w:rsid w:val="00762523"/>
    <w:rsid w:val="00773257"/>
    <w:rsid w:val="00787E54"/>
    <w:rsid w:val="0079423C"/>
    <w:rsid w:val="00795AE4"/>
    <w:rsid w:val="007C01F3"/>
    <w:rsid w:val="007E093F"/>
    <w:rsid w:val="007E67B1"/>
    <w:rsid w:val="0081760D"/>
    <w:rsid w:val="00835428"/>
    <w:rsid w:val="0084123C"/>
    <w:rsid w:val="00846E6B"/>
    <w:rsid w:val="00851BB5"/>
    <w:rsid w:val="00853277"/>
    <w:rsid w:val="00857660"/>
    <w:rsid w:val="0086C71C"/>
    <w:rsid w:val="0088033E"/>
    <w:rsid w:val="0089078B"/>
    <w:rsid w:val="00896F23"/>
    <w:rsid w:val="008C662F"/>
    <w:rsid w:val="008E7D17"/>
    <w:rsid w:val="00924D8F"/>
    <w:rsid w:val="009319BE"/>
    <w:rsid w:val="00977228"/>
    <w:rsid w:val="00986049"/>
    <w:rsid w:val="009A124B"/>
    <w:rsid w:val="009A6772"/>
    <w:rsid w:val="009E2ED1"/>
    <w:rsid w:val="00A06FEA"/>
    <w:rsid w:val="00A1100B"/>
    <w:rsid w:val="00A57DFC"/>
    <w:rsid w:val="00A60A51"/>
    <w:rsid w:val="00A66AAC"/>
    <w:rsid w:val="00AA0ED0"/>
    <w:rsid w:val="00AE1ECF"/>
    <w:rsid w:val="00AF4AB5"/>
    <w:rsid w:val="00AF7DC9"/>
    <w:rsid w:val="00B0648E"/>
    <w:rsid w:val="00B253F0"/>
    <w:rsid w:val="00B463E4"/>
    <w:rsid w:val="00B5341B"/>
    <w:rsid w:val="00B70AB2"/>
    <w:rsid w:val="00B765E9"/>
    <w:rsid w:val="00B82172"/>
    <w:rsid w:val="00BC796B"/>
    <w:rsid w:val="00BF3805"/>
    <w:rsid w:val="00C07F2B"/>
    <w:rsid w:val="00C25FBD"/>
    <w:rsid w:val="00C31E99"/>
    <w:rsid w:val="00C33BFD"/>
    <w:rsid w:val="00C63D12"/>
    <w:rsid w:val="00C74D92"/>
    <w:rsid w:val="00C8070C"/>
    <w:rsid w:val="00C84669"/>
    <w:rsid w:val="00C90276"/>
    <w:rsid w:val="00C92616"/>
    <w:rsid w:val="00C95DB7"/>
    <w:rsid w:val="00CA32A3"/>
    <w:rsid w:val="00CA7D70"/>
    <w:rsid w:val="00CB52FC"/>
    <w:rsid w:val="00CC3FF5"/>
    <w:rsid w:val="00CC4CAB"/>
    <w:rsid w:val="00CE1F95"/>
    <w:rsid w:val="00CF7B5E"/>
    <w:rsid w:val="00D45DB9"/>
    <w:rsid w:val="00D8749F"/>
    <w:rsid w:val="00DA79F8"/>
    <w:rsid w:val="00DB2E45"/>
    <w:rsid w:val="00DE3F43"/>
    <w:rsid w:val="00E06448"/>
    <w:rsid w:val="00E663D7"/>
    <w:rsid w:val="00EA11C7"/>
    <w:rsid w:val="00EC0482"/>
    <w:rsid w:val="00ED5814"/>
    <w:rsid w:val="00EF2076"/>
    <w:rsid w:val="00F01D9D"/>
    <w:rsid w:val="00F04860"/>
    <w:rsid w:val="00F21326"/>
    <w:rsid w:val="00F34B6B"/>
    <w:rsid w:val="00F450D5"/>
    <w:rsid w:val="00F57059"/>
    <w:rsid w:val="00F85A42"/>
    <w:rsid w:val="00FB2BA8"/>
    <w:rsid w:val="00FD0B09"/>
    <w:rsid w:val="00FD2B1C"/>
    <w:rsid w:val="00FD37EB"/>
    <w:rsid w:val="013B412A"/>
    <w:rsid w:val="01BD4575"/>
    <w:rsid w:val="020E5DDA"/>
    <w:rsid w:val="0236640D"/>
    <w:rsid w:val="0248FD83"/>
    <w:rsid w:val="027EB6F5"/>
    <w:rsid w:val="0284F89E"/>
    <w:rsid w:val="0304DE17"/>
    <w:rsid w:val="0350362D"/>
    <w:rsid w:val="036896E1"/>
    <w:rsid w:val="03820B46"/>
    <w:rsid w:val="03DB0EBD"/>
    <w:rsid w:val="0461C79C"/>
    <w:rsid w:val="046E3317"/>
    <w:rsid w:val="04D67983"/>
    <w:rsid w:val="05A5077E"/>
    <w:rsid w:val="05BC301C"/>
    <w:rsid w:val="06261C48"/>
    <w:rsid w:val="07001023"/>
    <w:rsid w:val="07739F68"/>
    <w:rsid w:val="0823B554"/>
    <w:rsid w:val="0847AE52"/>
    <w:rsid w:val="086A6B91"/>
    <w:rsid w:val="08E8ACEF"/>
    <w:rsid w:val="09926D3B"/>
    <w:rsid w:val="0A07E667"/>
    <w:rsid w:val="0A2AA4B5"/>
    <w:rsid w:val="0A55AA9E"/>
    <w:rsid w:val="0A65B1C3"/>
    <w:rsid w:val="0A761B15"/>
    <w:rsid w:val="0AB41021"/>
    <w:rsid w:val="0B4AFF5E"/>
    <w:rsid w:val="0B562331"/>
    <w:rsid w:val="0BC3A632"/>
    <w:rsid w:val="0BE8097A"/>
    <w:rsid w:val="0C107FE3"/>
    <w:rsid w:val="0C967BAB"/>
    <w:rsid w:val="0CFDFBEB"/>
    <w:rsid w:val="0D28F0D3"/>
    <w:rsid w:val="0DE69530"/>
    <w:rsid w:val="0DEC8BFC"/>
    <w:rsid w:val="0E291ECB"/>
    <w:rsid w:val="0E49D1C0"/>
    <w:rsid w:val="0EA5243D"/>
    <w:rsid w:val="0EB44DC7"/>
    <w:rsid w:val="0ECB6F89"/>
    <w:rsid w:val="0F1E2F9B"/>
    <w:rsid w:val="0F86D55B"/>
    <w:rsid w:val="0FC00DC3"/>
    <w:rsid w:val="101EDAD1"/>
    <w:rsid w:val="1091C64E"/>
    <w:rsid w:val="1095DB02"/>
    <w:rsid w:val="10C7AE04"/>
    <w:rsid w:val="112EB588"/>
    <w:rsid w:val="11791563"/>
    <w:rsid w:val="120EDC19"/>
    <w:rsid w:val="1242B844"/>
    <w:rsid w:val="12A95ADB"/>
    <w:rsid w:val="133A7AB6"/>
    <w:rsid w:val="13492519"/>
    <w:rsid w:val="13D57F5B"/>
    <w:rsid w:val="14E221B1"/>
    <w:rsid w:val="1500EE74"/>
    <w:rsid w:val="150E7D8F"/>
    <w:rsid w:val="1590DBE8"/>
    <w:rsid w:val="17278754"/>
    <w:rsid w:val="172999F6"/>
    <w:rsid w:val="17755AB2"/>
    <w:rsid w:val="1783778C"/>
    <w:rsid w:val="17E32B3A"/>
    <w:rsid w:val="18062EBB"/>
    <w:rsid w:val="186CC8EB"/>
    <w:rsid w:val="18B79E72"/>
    <w:rsid w:val="18CC0CAF"/>
    <w:rsid w:val="18FB7C5E"/>
    <w:rsid w:val="1980C402"/>
    <w:rsid w:val="19E307EC"/>
    <w:rsid w:val="1A66D975"/>
    <w:rsid w:val="1A7E7420"/>
    <w:rsid w:val="1A879EA4"/>
    <w:rsid w:val="1A95E39B"/>
    <w:rsid w:val="1ACA9042"/>
    <w:rsid w:val="1B6E86D2"/>
    <w:rsid w:val="1BC925DA"/>
    <w:rsid w:val="1BE3B667"/>
    <w:rsid w:val="1C24BA00"/>
    <w:rsid w:val="1C3767C4"/>
    <w:rsid w:val="1C456940"/>
    <w:rsid w:val="1C69F1D7"/>
    <w:rsid w:val="1D6D97A5"/>
    <w:rsid w:val="1DBE2BF5"/>
    <w:rsid w:val="1DC0C3C8"/>
    <w:rsid w:val="1DF64248"/>
    <w:rsid w:val="1E7C5B81"/>
    <w:rsid w:val="1EB10828"/>
    <w:rsid w:val="1EE76AB0"/>
    <w:rsid w:val="1EEC97F5"/>
    <w:rsid w:val="1F18C851"/>
    <w:rsid w:val="1F193C45"/>
    <w:rsid w:val="1F6F4AB9"/>
    <w:rsid w:val="21AF4217"/>
    <w:rsid w:val="21D146AD"/>
    <w:rsid w:val="21D22C1F"/>
    <w:rsid w:val="21DF15DB"/>
    <w:rsid w:val="223A03F8"/>
    <w:rsid w:val="225EAD53"/>
    <w:rsid w:val="225F4456"/>
    <w:rsid w:val="227B1462"/>
    <w:rsid w:val="22EB03C3"/>
    <w:rsid w:val="22F25F00"/>
    <w:rsid w:val="234A80E0"/>
    <w:rsid w:val="23E42D6A"/>
    <w:rsid w:val="245C3C80"/>
    <w:rsid w:val="248D5731"/>
    <w:rsid w:val="24D75587"/>
    <w:rsid w:val="2508266F"/>
    <w:rsid w:val="27BA1560"/>
    <w:rsid w:val="280304F1"/>
    <w:rsid w:val="28446EA6"/>
    <w:rsid w:val="28661912"/>
    <w:rsid w:val="28EBDE8B"/>
    <w:rsid w:val="29FF0D3E"/>
    <w:rsid w:val="2A0426E7"/>
    <w:rsid w:val="2A57AE69"/>
    <w:rsid w:val="2AAC1AC2"/>
    <w:rsid w:val="2ABB9CF3"/>
    <w:rsid w:val="2B5E217E"/>
    <w:rsid w:val="2B9DB9D4"/>
    <w:rsid w:val="2C576D54"/>
    <w:rsid w:val="2CB04233"/>
    <w:rsid w:val="2CCDF92A"/>
    <w:rsid w:val="2CD59007"/>
    <w:rsid w:val="2D289DBC"/>
    <w:rsid w:val="2D2EC0A4"/>
    <w:rsid w:val="2DA88531"/>
    <w:rsid w:val="2DBA750E"/>
    <w:rsid w:val="2E5BB87F"/>
    <w:rsid w:val="2EA8CC5D"/>
    <w:rsid w:val="2ED6AC32"/>
    <w:rsid w:val="2FDDA7E5"/>
    <w:rsid w:val="305011F2"/>
    <w:rsid w:val="307B8F67"/>
    <w:rsid w:val="30C23DD6"/>
    <w:rsid w:val="314C0BE0"/>
    <w:rsid w:val="31D1EE1A"/>
    <w:rsid w:val="321AA63D"/>
    <w:rsid w:val="3337F12D"/>
    <w:rsid w:val="3342244D"/>
    <w:rsid w:val="33871B3C"/>
    <w:rsid w:val="33A1EB3B"/>
    <w:rsid w:val="33D48DFA"/>
    <w:rsid w:val="34358299"/>
    <w:rsid w:val="3482358E"/>
    <w:rsid w:val="34D88A81"/>
    <w:rsid w:val="34EF1B7B"/>
    <w:rsid w:val="350E37A0"/>
    <w:rsid w:val="37171329"/>
    <w:rsid w:val="376A2E31"/>
    <w:rsid w:val="37A51EF0"/>
    <w:rsid w:val="383ADE55"/>
    <w:rsid w:val="3857BE4F"/>
    <w:rsid w:val="38E7FE02"/>
    <w:rsid w:val="38FF2E4E"/>
    <w:rsid w:val="390300C8"/>
    <w:rsid w:val="39200922"/>
    <w:rsid w:val="394CD7BD"/>
    <w:rsid w:val="395C8CC4"/>
    <w:rsid w:val="3980001A"/>
    <w:rsid w:val="3994CA39"/>
    <w:rsid w:val="39C989E6"/>
    <w:rsid w:val="3A06EB5F"/>
    <w:rsid w:val="3A757C45"/>
    <w:rsid w:val="3B36D1BC"/>
    <w:rsid w:val="3B4B09BD"/>
    <w:rsid w:val="3B905397"/>
    <w:rsid w:val="3BC2E979"/>
    <w:rsid w:val="3C2FF17E"/>
    <w:rsid w:val="3D088EFA"/>
    <w:rsid w:val="3D09FC84"/>
    <w:rsid w:val="3D1FBCF4"/>
    <w:rsid w:val="3D4C0852"/>
    <w:rsid w:val="3E7BB10E"/>
    <w:rsid w:val="3EC46D77"/>
    <w:rsid w:val="3ECD4716"/>
    <w:rsid w:val="3EE8F209"/>
    <w:rsid w:val="3F358E56"/>
    <w:rsid w:val="3F3FC8AA"/>
    <w:rsid w:val="40358865"/>
    <w:rsid w:val="4070155C"/>
    <w:rsid w:val="407B39D1"/>
    <w:rsid w:val="417676AE"/>
    <w:rsid w:val="42158F91"/>
    <w:rsid w:val="426384E8"/>
    <w:rsid w:val="427F6D9C"/>
    <w:rsid w:val="4296162D"/>
    <w:rsid w:val="42E4CC0F"/>
    <w:rsid w:val="42FB6DC5"/>
    <w:rsid w:val="42FDB9B8"/>
    <w:rsid w:val="435FAA46"/>
    <w:rsid w:val="44B9D78C"/>
    <w:rsid w:val="450543D1"/>
    <w:rsid w:val="4549850D"/>
    <w:rsid w:val="45A7FB2A"/>
    <w:rsid w:val="45D24659"/>
    <w:rsid w:val="465C4624"/>
    <w:rsid w:val="46A84FE4"/>
    <w:rsid w:val="47271902"/>
    <w:rsid w:val="476F1A12"/>
    <w:rsid w:val="478FE8E4"/>
    <w:rsid w:val="47B7A874"/>
    <w:rsid w:val="4859ABAD"/>
    <w:rsid w:val="487FA907"/>
    <w:rsid w:val="4909E71B"/>
    <w:rsid w:val="49CC2604"/>
    <w:rsid w:val="4B074F59"/>
    <w:rsid w:val="4B739759"/>
    <w:rsid w:val="4CDE013B"/>
    <w:rsid w:val="4CFDC3D4"/>
    <w:rsid w:val="4E3C5E89"/>
    <w:rsid w:val="4E92FDBA"/>
    <w:rsid w:val="4EC703FC"/>
    <w:rsid w:val="4EF06753"/>
    <w:rsid w:val="4F0945E6"/>
    <w:rsid w:val="4F69447C"/>
    <w:rsid w:val="5047FDE6"/>
    <w:rsid w:val="50763A70"/>
    <w:rsid w:val="50B4DCB9"/>
    <w:rsid w:val="50FA9B38"/>
    <w:rsid w:val="51B6662D"/>
    <w:rsid w:val="51B992C3"/>
    <w:rsid w:val="5215C772"/>
    <w:rsid w:val="52AFA8CF"/>
    <w:rsid w:val="536B73B0"/>
    <w:rsid w:val="53B34BDC"/>
    <w:rsid w:val="545F0360"/>
    <w:rsid w:val="548E2CCD"/>
    <w:rsid w:val="54B79B69"/>
    <w:rsid w:val="54D4DA9D"/>
    <w:rsid w:val="5513939F"/>
    <w:rsid w:val="554299F2"/>
    <w:rsid w:val="554890FE"/>
    <w:rsid w:val="558C30E0"/>
    <w:rsid w:val="55FAF6AC"/>
    <w:rsid w:val="568E0EBF"/>
    <w:rsid w:val="56E6579F"/>
    <w:rsid w:val="571FD8FF"/>
    <w:rsid w:val="5850C029"/>
    <w:rsid w:val="58B30827"/>
    <w:rsid w:val="5904C1B9"/>
    <w:rsid w:val="59AD025A"/>
    <w:rsid w:val="59BC7A31"/>
    <w:rsid w:val="59C96B17"/>
    <w:rsid w:val="59D12A02"/>
    <w:rsid w:val="5A031A1E"/>
    <w:rsid w:val="5AF53481"/>
    <w:rsid w:val="5B1C91C3"/>
    <w:rsid w:val="5B9675DC"/>
    <w:rsid w:val="5BAF2E7B"/>
    <w:rsid w:val="5BCBCA1D"/>
    <w:rsid w:val="5C11BAB3"/>
    <w:rsid w:val="5C7CDF35"/>
    <w:rsid w:val="5CAF3A43"/>
    <w:rsid w:val="5CD202A6"/>
    <w:rsid w:val="5CE07FD9"/>
    <w:rsid w:val="5CEED62F"/>
    <w:rsid w:val="5D154BDA"/>
    <w:rsid w:val="5D32463D"/>
    <w:rsid w:val="5D78B4FF"/>
    <w:rsid w:val="5DBC2593"/>
    <w:rsid w:val="5DF7DB9F"/>
    <w:rsid w:val="5E029D46"/>
    <w:rsid w:val="5EBD2DF3"/>
    <w:rsid w:val="5F8C806A"/>
    <w:rsid w:val="5F9C3307"/>
    <w:rsid w:val="5FE73270"/>
    <w:rsid w:val="602D34A4"/>
    <w:rsid w:val="6037A2C4"/>
    <w:rsid w:val="60DB3D7D"/>
    <w:rsid w:val="6166DDEB"/>
    <w:rsid w:val="62CA06D7"/>
    <w:rsid w:val="62FA0B50"/>
    <w:rsid w:val="62FF2593"/>
    <w:rsid w:val="6346DC77"/>
    <w:rsid w:val="6461BE80"/>
    <w:rsid w:val="64E7446C"/>
    <w:rsid w:val="652B6E72"/>
    <w:rsid w:val="656653AF"/>
    <w:rsid w:val="657BC379"/>
    <w:rsid w:val="6589D46D"/>
    <w:rsid w:val="659DCA87"/>
    <w:rsid w:val="65B05701"/>
    <w:rsid w:val="65F025D9"/>
    <w:rsid w:val="661A4210"/>
    <w:rsid w:val="6670F148"/>
    <w:rsid w:val="671C0EBC"/>
    <w:rsid w:val="671EE75D"/>
    <w:rsid w:val="679F74F7"/>
    <w:rsid w:val="67CBE755"/>
    <w:rsid w:val="67E2CB14"/>
    <w:rsid w:val="68D5200B"/>
    <w:rsid w:val="68D99D1E"/>
    <w:rsid w:val="690ACA17"/>
    <w:rsid w:val="693B4558"/>
    <w:rsid w:val="69452787"/>
    <w:rsid w:val="695B6859"/>
    <w:rsid w:val="69A43CFE"/>
    <w:rsid w:val="69EA5B4C"/>
    <w:rsid w:val="6A56A3A2"/>
    <w:rsid w:val="6AB02DD0"/>
    <w:rsid w:val="6AB8B764"/>
    <w:rsid w:val="6B32332C"/>
    <w:rsid w:val="6B65F4E0"/>
    <w:rsid w:val="6B739D1E"/>
    <w:rsid w:val="6BAD194E"/>
    <w:rsid w:val="6BD5E3D2"/>
    <w:rsid w:val="6C880DAD"/>
    <w:rsid w:val="6CC87D87"/>
    <w:rsid w:val="6CFA62FC"/>
    <w:rsid w:val="6D63A9F1"/>
    <w:rsid w:val="6D9740EA"/>
    <w:rsid w:val="6E04D427"/>
    <w:rsid w:val="6E3B46ED"/>
    <w:rsid w:val="6E9C3138"/>
    <w:rsid w:val="6EBCC611"/>
    <w:rsid w:val="6F40DFB6"/>
    <w:rsid w:val="6F5B41AB"/>
    <w:rsid w:val="70902C98"/>
    <w:rsid w:val="70A69E06"/>
    <w:rsid w:val="71123357"/>
    <w:rsid w:val="7114976E"/>
    <w:rsid w:val="715A9EE4"/>
    <w:rsid w:val="71814D8D"/>
    <w:rsid w:val="71D8D0D5"/>
    <w:rsid w:val="7220F8C2"/>
    <w:rsid w:val="722BFCF9"/>
    <w:rsid w:val="7257A2A5"/>
    <w:rsid w:val="72749190"/>
    <w:rsid w:val="72E199F5"/>
    <w:rsid w:val="7322B559"/>
    <w:rsid w:val="736D4E3B"/>
    <w:rsid w:val="73AF8512"/>
    <w:rsid w:val="74F5244F"/>
    <w:rsid w:val="755C058D"/>
    <w:rsid w:val="7592FADC"/>
    <w:rsid w:val="75B11EA2"/>
    <w:rsid w:val="75DBCBAC"/>
    <w:rsid w:val="761398AF"/>
    <w:rsid w:val="767CDC91"/>
    <w:rsid w:val="77157A07"/>
    <w:rsid w:val="7725A136"/>
    <w:rsid w:val="77BC7B1D"/>
    <w:rsid w:val="781F7BE0"/>
    <w:rsid w:val="784B6B76"/>
    <w:rsid w:val="78D1913D"/>
    <w:rsid w:val="790FC55E"/>
    <w:rsid w:val="792BF8BF"/>
    <w:rsid w:val="79C4677F"/>
    <w:rsid w:val="79EFEE05"/>
    <w:rsid w:val="7A016D5D"/>
    <w:rsid w:val="7A1BEDB3"/>
    <w:rsid w:val="7A3F0D84"/>
    <w:rsid w:val="7A9CDBFC"/>
    <w:rsid w:val="7AE48011"/>
    <w:rsid w:val="7B009584"/>
    <w:rsid w:val="7BC9AC56"/>
    <w:rsid w:val="7C3BD81B"/>
    <w:rsid w:val="7CD2AF08"/>
    <w:rsid w:val="7D5A03B2"/>
    <w:rsid w:val="7D8DD551"/>
    <w:rsid w:val="7DD745DF"/>
    <w:rsid w:val="7E13348E"/>
    <w:rsid w:val="7E33C206"/>
    <w:rsid w:val="7E354835"/>
    <w:rsid w:val="7E7F216B"/>
    <w:rsid w:val="7EA3CB21"/>
    <w:rsid w:val="7ED8C45B"/>
    <w:rsid w:val="7F38A3A2"/>
    <w:rsid w:val="7F4C377C"/>
    <w:rsid w:val="7F7FE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24BDA"/>
  <w15:chartTrackingRefBased/>
  <w15:docId w15:val="{C9B3F5B0-D26B-4CAF-BC59-B73C36417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8" ma:contentTypeDescription="Create a new document." ma:contentTypeScope="" ma:versionID="abf53eadc3294ec4d80c005b6c211601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838c24fa5aa3a743642c729b1bdc8a56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FD7CCA-36B2-4EDA-B793-1FC5128412F1}"/>
</file>

<file path=customXml/itemProps2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mittee/Meeting Agenda Template</dc:title>
  <dc:subject/>
  <dc:creator>Heather Parnock</dc:creator>
  <keywords/>
  <dc:description/>
  <lastModifiedBy>Bradfield E Conn</lastModifiedBy>
  <revision>5</revision>
  <dcterms:created xsi:type="dcterms:W3CDTF">2024-04-16T21:49:00.0000000Z</dcterms:created>
  <dcterms:modified xsi:type="dcterms:W3CDTF">2024-04-29T03:46:49.14223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